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533EA" w14:textId="4F23F237" w:rsidR="00625C61" w:rsidRDefault="00625C61" w:rsidP="00625C61">
      <w:pPr>
        <w:jc w:val="center"/>
        <w:rPr>
          <w:b/>
          <w:u w:val="single"/>
        </w:rPr>
      </w:pPr>
      <w:r>
        <w:rPr>
          <w:b/>
          <w:noProof/>
          <w:u w:val="single"/>
        </w:rPr>
        <w:drawing>
          <wp:inline distT="0" distB="0" distL="0" distR="0" wp14:anchorId="10464822" wp14:editId="22245285">
            <wp:extent cx="1332257" cy="128016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ueen 50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257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00DA9" w14:textId="0281DCE7" w:rsidR="00625C61" w:rsidRDefault="00625C61" w:rsidP="00625C61">
      <w:pPr>
        <w:jc w:val="center"/>
        <w:rPr>
          <w:b/>
          <w:u w:val="single"/>
        </w:rPr>
      </w:pPr>
      <w:r>
        <w:rPr>
          <w:b/>
          <w:u w:val="single"/>
        </w:rPr>
        <w:t xml:space="preserve">PN Student Tentative Agenda 2020 </w:t>
      </w:r>
    </w:p>
    <w:p w14:paraId="28002ADA" w14:textId="5D7B0AB8" w:rsidR="00B36FF9" w:rsidRPr="00625C61" w:rsidRDefault="00B36FF9" w:rsidP="00625C61">
      <w:pPr>
        <w:rPr>
          <w:b/>
          <w:u w:val="single"/>
        </w:rPr>
      </w:pPr>
      <w:r>
        <w:rPr>
          <w:b/>
          <w:u w:val="single"/>
        </w:rPr>
        <w:t xml:space="preserve">Tuesday, April </w:t>
      </w:r>
      <w:r w:rsidR="00625C61">
        <w:rPr>
          <w:b/>
          <w:u w:val="single"/>
        </w:rPr>
        <w:t>21</w:t>
      </w:r>
      <w:r w:rsidRPr="001C48D4">
        <w:rPr>
          <w:b/>
          <w:u w:val="single"/>
        </w:rPr>
        <w:t xml:space="preserve">, </w:t>
      </w:r>
      <w:r w:rsidRPr="008200F6">
        <w:rPr>
          <w:b/>
          <w:noProof/>
          <w:u w:val="single"/>
        </w:rPr>
        <w:t>20</w:t>
      </w:r>
      <w:r w:rsidR="00CB0ABF">
        <w:rPr>
          <w:b/>
          <w:noProof/>
          <w:u w:val="single"/>
        </w:rPr>
        <w:t>20</w:t>
      </w:r>
      <w:r w:rsidR="008200F6">
        <w:rPr>
          <w:b/>
        </w:rPr>
        <w:t xml:space="preserve">                 </w:t>
      </w:r>
      <w:r w:rsidRPr="001C48D4">
        <w:rPr>
          <w:b/>
        </w:rPr>
        <w:t>Ambassadors ONLY</w:t>
      </w:r>
    </w:p>
    <w:p w14:paraId="2978C889" w14:textId="32C2186B" w:rsidR="00B36FF9" w:rsidRDefault="00B36FF9" w:rsidP="00B36FF9">
      <w:r>
        <w:t>3:00 pm – 5:00 pm</w:t>
      </w:r>
      <w:r>
        <w:tab/>
      </w:r>
      <w:r>
        <w:tab/>
        <w:t>Ambassador Meeting – Leadership Training</w:t>
      </w:r>
      <w:r>
        <w:tab/>
      </w:r>
      <w:r>
        <w:tab/>
        <w:t>Studio B</w:t>
      </w:r>
    </w:p>
    <w:p w14:paraId="5B2F9B9C" w14:textId="5AC6D0BA" w:rsidR="00260069" w:rsidRDefault="00260069" w:rsidP="008200F6">
      <w:r>
        <w:tab/>
      </w:r>
      <w:r>
        <w:tab/>
      </w:r>
      <w:r>
        <w:tab/>
      </w:r>
      <w:r w:rsidRPr="008200F6">
        <w:t xml:space="preserve"> </w:t>
      </w:r>
      <w:r w:rsidR="008200F6">
        <w:tab/>
      </w:r>
      <w:r w:rsidR="007A27FD">
        <w:t xml:space="preserve"> Mary Sue </w:t>
      </w:r>
      <w:r w:rsidR="007A27FD" w:rsidRPr="00BB07D7">
        <w:rPr>
          <w:noProof/>
        </w:rPr>
        <w:t>Perrago</w:t>
      </w:r>
      <w:r w:rsidR="007A27FD">
        <w:t xml:space="preserve"> RN </w:t>
      </w:r>
    </w:p>
    <w:p w14:paraId="19B1F35C" w14:textId="61459941" w:rsidR="00B36FF9" w:rsidRDefault="007A27FD" w:rsidP="00B36FF9">
      <w:r>
        <w:t>5</w:t>
      </w:r>
      <w:r w:rsidR="00B36FF9" w:rsidRPr="002C31A2">
        <w:t>:30 pm – 7:00 pm</w:t>
      </w:r>
      <w:r w:rsidR="00B36FF9" w:rsidRPr="002C31A2">
        <w:tab/>
      </w:r>
      <w:r w:rsidR="00B36FF9" w:rsidRPr="002C31A2">
        <w:tab/>
        <w:t>MLPNA Board/ Ambassador Dinner</w:t>
      </w:r>
      <w:r>
        <w:tab/>
        <w:t xml:space="preserve">Vouchers for Back Bay Buffett </w:t>
      </w:r>
      <w:r w:rsidR="00B36FF9" w:rsidRPr="002C31A2">
        <w:tab/>
      </w:r>
      <w:r w:rsidR="002C31A2" w:rsidRPr="002C31A2">
        <w:tab/>
      </w:r>
    </w:p>
    <w:p w14:paraId="5AD1BDC1" w14:textId="77777777" w:rsidR="00B36FF9" w:rsidRDefault="00B36FF9" w:rsidP="00B36FF9">
      <w:r>
        <w:t xml:space="preserve">7:00 pm – 9:00 pm </w:t>
      </w:r>
      <w:r>
        <w:tab/>
      </w:r>
      <w:r>
        <w:tab/>
        <w:t xml:space="preserve"> Ambassadors Set Up College Registration Tables</w:t>
      </w:r>
      <w:r>
        <w:tab/>
        <w:t>Studio B</w:t>
      </w:r>
    </w:p>
    <w:p w14:paraId="56343F6D" w14:textId="56DAF5B8" w:rsidR="00B36FF9" w:rsidRPr="006001D4" w:rsidRDefault="00B36FF9" w:rsidP="00B36FF9">
      <w:pPr>
        <w:rPr>
          <w:b/>
          <w:u w:val="single"/>
        </w:rPr>
      </w:pPr>
      <w:r>
        <w:rPr>
          <w:b/>
          <w:u w:val="single"/>
        </w:rPr>
        <w:t xml:space="preserve">Wednesday, April </w:t>
      </w:r>
      <w:r w:rsidR="00625C61">
        <w:rPr>
          <w:b/>
          <w:u w:val="single"/>
        </w:rPr>
        <w:t>22</w:t>
      </w:r>
      <w:r>
        <w:rPr>
          <w:b/>
          <w:u w:val="single"/>
        </w:rPr>
        <w:t xml:space="preserve">, </w:t>
      </w:r>
      <w:r w:rsidR="00453986">
        <w:rPr>
          <w:b/>
          <w:u w:val="single"/>
        </w:rPr>
        <w:t>20</w:t>
      </w:r>
      <w:r w:rsidR="00CB0ABF">
        <w:rPr>
          <w:b/>
          <w:u w:val="single"/>
        </w:rPr>
        <w:t>20</w:t>
      </w:r>
    </w:p>
    <w:p w14:paraId="2D720E78" w14:textId="6D861684" w:rsidR="00B36FF9" w:rsidRDefault="00B36FF9" w:rsidP="00B36FF9">
      <w:r>
        <w:t xml:space="preserve">7:30 am – 8:30 am </w:t>
      </w:r>
      <w:r>
        <w:tab/>
      </w:r>
      <w:r>
        <w:tab/>
        <w:t xml:space="preserve">Continental Breakfast </w:t>
      </w:r>
      <w:r w:rsidR="00666A31">
        <w:t>for Ambassadors</w:t>
      </w:r>
      <w:r>
        <w:t xml:space="preserve"> Only </w:t>
      </w:r>
      <w:r>
        <w:tab/>
      </w:r>
      <w:r w:rsidR="002C31A2">
        <w:tab/>
      </w:r>
      <w:r>
        <w:t>Studio B</w:t>
      </w:r>
    </w:p>
    <w:p w14:paraId="0BA1CB38" w14:textId="0F92CC75" w:rsidR="00B36FF9" w:rsidRDefault="002C31A2" w:rsidP="00B36FF9">
      <w:r>
        <w:tab/>
      </w:r>
      <w:r>
        <w:tab/>
      </w:r>
      <w:r>
        <w:tab/>
      </w:r>
      <w:r>
        <w:tab/>
      </w:r>
      <w:r w:rsidR="00B36FF9">
        <w:t xml:space="preserve">** </w:t>
      </w:r>
      <w:r w:rsidR="00B36FF9" w:rsidRPr="006001D4">
        <w:rPr>
          <w:b/>
          <w:i/>
          <w:u w:val="single"/>
        </w:rPr>
        <w:t>Breakfast is not provided for early arrival participates</w:t>
      </w:r>
      <w:r w:rsidR="00B36FF9">
        <w:t xml:space="preserve"> </w:t>
      </w:r>
    </w:p>
    <w:p w14:paraId="58FDCA9B" w14:textId="37490EB3" w:rsidR="00B36FF9" w:rsidRDefault="00B36FF9" w:rsidP="00B36FF9">
      <w:r>
        <w:tab/>
      </w:r>
      <w:r>
        <w:tab/>
        <w:t xml:space="preserve">Ambassadors </w:t>
      </w:r>
      <w:r w:rsidR="007A27FD">
        <w:t xml:space="preserve">Complete </w:t>
      </w:r>
      <w:r>
        <w:t>Set Up College Registration Tables</w:t>
      </w:r>
      <w:r>
        <w:tab/>
      </w:r>
      <w:r>
        <w:tab/>
        <w:t>Studio B</w:t>
      </w:r>
    </w:p>
    <w:p w14:paraId="09213C9B" w14:textId="066DB431" w:rsidR="00260069" w:rsidRDefault="00260069" w:rsidP="00B36FF9">
      <w:r>
        <w:t xml:space="preserve">7:30 am – 8:30 am </w:t>
      </w:r>
      <w:r>
        <w:tab/>
      </w:r>
      <w:r>
        <w:tab/>
      </w:r>
      <w:r w:rsidRPr="008373E1">
        <w:rPr>
          <w:b/>
        </w:rPr>
        <w:t>T-Shirt Set UP</w:t>
      </w:r>
      <w:r>
        <w:t xml:space="preserve"> – Place Poster Board with T- Shirt on College Registration </w:t>
      </w:r>
      <w:r>
        <w:tab/>
      </w:r>
      <w:r>
        <w:tab/>
      </w:r>
      <w:r>
        <w:tab/>
      </w:r>
      <w:r>
        <w:tab/>
      </w:r>
      <w:r>
        <w:tab/>
        <w:t>Table</w:t>
      </w:r>
    </w:p>
    <w:p w14:paraId="1B527D0B" w14:textId="367FA6DD" w:rsidR="00B36FF9" w:rsidRDefault="00B36FF9" w:rsidP="00B36FF9">
      <w:r>
        <w:t xml:space="preserve">8:30 am – </w:t>
      </w:r>
      <w:r w:rsidR="00260069">
        <w:t>10:0</w:t>
      </w:r>
      <w:r>
        <w:t xml:space="preserve">0 am </w:t>
      </w:r>
      <w:r>
        <w:tab/>
      </w:r>
      <w:r>
        <w:tab/>
        <w:t xml:space="preserve">Ambassador Leadership Session II </w:t>
      </w:r>
      <w:r>
        <w:tab/>
      </w:r>
      <w:r>
        <w:tab/>
      </w:r>
      <w:r>
        <w:tab/>
        <w:t xml:space="preserve"> Studio B</w:t>
      </w:r>
    </w:p>
    <w:p w14:paraId="0C8266A9" w14:textId="65A8A6DC" w:rsidR="008200F6" w:rsidRPr="008200F6" w:rsidRDefault="00260069" w:rsidP="008200F6">
      <w:r>
        <w:tab/>
      </w:r>
      <w:r>
        <w:tab/>
      </w:r>
      <w:r>
        <w:tab/>
      </w:r>
      <w:r w:rsidR="007A27FD">
        <w:tab/>
        <w:t xml:space="preserve">Mary Sue </w:t>
      </w:r>
      <w:r w:rsidR="007A27FD" w:rsidRPr="005738EB">
        <w:rPr>
          <w:noProof/>
        </w:rPr>
        <w:t>Perrago</w:t>
      </w:r>
      <w:r w:rsidR="007A27FD">
        <w:t xml:space="preserve">, RN </w:t>
      </w:r>
    </w:p>
    <w:p w14:paraId="07C2318A" w14:textId="528DAFDE" w:rsidR="00CD1B98" w:rsidRDefault="00260069" w:rsidP="00745654">
      <w:r>
        <w:t xml:space="preserve">10:00 </w:t>
      </w:r>
      <w:r w:rsidR="00B36FF9">
        <w:t>am – 10:</w:t>
      </w:r>
      <w:r>
        <w:t>45</w:t>
      </w:r>
      <w:r w:rsidR="00B36FF9">
        <w:t xml:space="preserve"> am </w:t>
      </w:r>
      <w:r w:rsidR="00B36FF9">
        <w:tab/>
      </w:r>
      <w:r w:rsidR="007262CB">
        <w:t xml:space="preserve">      </w:t>
      </w:r>
      <w:r w:rsidR="007262CB" w:rsidRPr="007262CB">
        <w:rPr>
          <w:highlight w:val="yellow"/>
        </w:rPr>
        <w:t xml:space="preserve">What </w:t>
      </w:r>
      <w:proofErr w:type="gramStart"/>
      <w:r w:rsidR="007262CB" w:rsidRPr="007262CB">
        <w:rPr>
          <w:highlight w:val="yellow"/>
        </w:rPr>
        <w:t>To</w:t>
      </w:r>
      <w:proofErr w:type="gramEnd"/>
      <w:r w:rsidR="007262CB" w:rsidRPr="007262CB">
        <w:rPr>
          <w:highlight w:val="yellow"/>
        </w:rPr>
        <w:t xml:space="preserve"> Give to Ambassadors</w:t>
      </w:r>
      <w:r w:rsidR="007262CB">
        <w:t xml:space="preserve"> </w:t>
      </w:r>
    </w:p>
    <w:p w14:paraId="65BD73AB" w14:textId="241AB2F5" w:rsidR="00B36FF9" w:rsidRDefault="00260069" w:rsidP="00B36FF9">
      <w:r>
        <w:t>1</w:t>
      </w:r>
      <w:r w:rsidR="008373E1">
        <w:t>1</w:t>
      </w:r>
      <w:r>
        <w:t xml:space="preserve">:00 am </w:t>
      </w:r>
      <w:r>
        <w:tab/>
      </w:r>
      <w:r>
        <w:tab/>
      </w:r>
      <w:r>
        <w:tab/>
      </w:r>
      <w:r w:rsidRPr="008373E1">
        <w:rPr>
          <w:b/>
          <w:noProof/>
        </w:rPr>
        <w:t>T-Shirt</w:t>
      </w:r>
      <w:r w:rsidRPr="008373E1">
        <w:rPr>
          <w:b/>
        </w:rPr>
        <w:t xml:space="preserve"> Judging</w:t>
      </w:r>
      <w:r>
        <w:t xml:space="preserve"> </w:t>
      </w:r>
      <w:r w:rsidR="00666A31">
        <w:t xml:space="preserve"> </w:t>
      </w:r>
      <w:bookmarkStart w:id="0" w:name="_GoBack"/>
      <w:bookmarkEnd w:id="0"/>
    </w:p>
    <w:p w14:paraId="2EA942F8" w14:textId="0B023BF5" w:rsidR="007A27FD" w:rsidRDefault="007A27FD" w:rsidP="00B36FF9"/>
    <w:p w14:paraId="6AC84ADF" w14:textId="77777777" w:rsidR="004D39FE" w:rsidRDefault="00B36FF9" w:rsidP="00260069">
      <w:r>
        <w:t>11:00 an – 12:30 pm</w:t>
      </w:r>
      <w:r>
        <w:tab/>
      </w:r>
      <w:r>
        <w:tab/>
      </w:r>
      <w:r w:rsidR="00260069">
        <w:t xml:space="preserve">Registration – Student /Faculty </w:t>
      </w:r>
      <w:r>
        <w:tab/>
      </w:r>
      <w:r>
        <w:tab/>
      </w:r>
      <w:r w:rsidR="00260069">
        <w:tab/>
      </w:r>
      <w:r w:rsidR="00260069">
        <w:tab/>
      </w:r>
      <w:r>
        <w:t>Studio B</w:t>
      </w:r>
      <w:r w:rsidR="00453986">
        <w:t xml:space="preserve"> </w:t>
      </w:r>
    </w:p>
    <w:p w14:paraId="04A810F9" w14:textId="75CF43FF" w:rsidR="00B36FF9" w:rsidRDefault="008373E1" w:rsidP="00260069">
      <w:r w:rsidRPr="008373E1">
        <w:t>*****</w:t>
      </w:r>
      <w:r w:rsidR="00B36FF9" w:rsidRPr="008373E1">
        <w:t xml:space="preserve">Each college will </w:t>
      </w:r>
      <w:r w:rsidR="00B36FF9" w:rsidRPr="008373E1">
        <w:rPr>
          <w:noProof/>
        </w:rPr>
        <w:t xml:space="preserve">have </w:t>
      </w:r>
      <w:r w:rsidR="008200F6" w:rsidRPr="008373E1">
        <w:rPr>
          <w:noProof/>
        </w:rPr>
        <w:t>an assigned</w:t>
      </w:r>
      <w:r w:rsidR="00B36FF9" w:rsidRPr="008373E1">
        <w:rPr>
          <w:noProof/>
        </w:rPr>
        <w:t xml:space="preserve"> table</w:t>
      </w:r>
      <w:r w:rsidR="00B36FF9" w:rsidRPr="008373E1">
        <w:t xml:space="preserve">. Each student will have on the table a name tag, conference packet, </w:t>
      </w:r>
      <w:r w:rsidR="00260069" w:rsidRPr="008373E1">
        <w:t xml:space="preserve">and Convention information. </w:t>
      </w:r>
    </w:p>
    <w:p w14:paraId="2B708886" w14:textId="1732430A" w:rsidR="007A27FD" w:rsidRDefault="007A27FD" w:rsidP="00260069">
      <w:r>
        <w:t xml:space="preserve">11:30 – LUNCH Buffett </w:t>
      </w:r>
      <w:proofErr w:type="gramStart"/>
      <w:r>
        <w:t>-  Provided</w:t>
      </w:r>
      <w:proofErr w:type="gramEnd"/>
      <w:r>
        <w:t xml:space="preserve"> for Students and Faculty </w:t>
      </w:r>
      <w:r>
        <w:tab/>
      </w:r>
      <w:r>
        <w:tab/>
      </w:r>
      <w:r>
        <w:tab/>
      </w:r>
      <w:r>
        <w:tab/>
        <w:t>Studio B</w:t>
      </w:r>
    </w:p>
    <w:p w14:paraId="335124FD" w14:textId="7D9FF7F6" w:rsidR="007A27FD" w:rsidRDefault="007A27FD" w:rsidP="00260069">
      <w:r>
        <w:lastRenderedPageBreak/>
        <w:t xml:space="preserve">12:30 – </w:t>
      </w:r>
      <w:r>
        <w:tab/>
        <w:t xml:space="preserve">Poster Set Up - - Each college </w:t>
      </w:r>
      <w:proofErr w:type="gramStart"/>
      <w:r>
        <w:t>should  Set</w:t>
      </w:r>
      <w:proofErr w:type="gramEnd"/>
      <w:r>
        <w:t xml:space="preserve"> up poster on your registration table. </w:t>
      </w:r>
    </w:p>
    <w:p w14:paraId="5A09E333" w14:textId="4BF557C3" w:rsidR="008373E1" w:rsidRPr="00B36FF9" w:rsidRDefault="00453986" w:rsidP="008373E1">
      <w:pPr>
        <w:rPr>
          <w:b/>
          <w:color w:val="7030A0"/>
          <w:sz w:val="36"/>
          <w:szCs w:val="36"/>
        </w:rPr>
      </w:pPr>
      <w:r>
        <w:rPr>
          <w:b/>
          <w:u w:val="single"/>
        </w:rPr>
        <w:t>W</w:t>
      </w:r>
      <w:r w:rsidR="008373E1">
        <w:rPr>
          <w:b/>
          <w:u w:val="single"/>
        </w:rPr>
        <w:t xml:space="preserve">ednesday, April </w:t>
      </w:r>
      <w:r w:rsidR="00625C61">
        <w:rPr>
          <w:b/>
          <w:u w:val="single"/>
        </w:rPr>
        <w:t>22</w:t>
      </w:r>
      <w:r w:rsidR="008373E1">
        <w:rPr>
          <w:b/>
          <w:u w:val="single"/>
        </w:rPr>
        <w:t xml:space="preserve">, </w:t>
      </w:r>
      <w:r>
        <w:rPr>
          <w:b/>
          <w:noProof/>
          <w:u w:val="single"/>
        </w:rPr>
        <w:t>20</w:t>
      </w:r>
      <w:r w:rsidR="00CB0ABF">
        <w:rPr>
          <w:b/>
          <w:noProof/>
          <w:u w:val="single"/>
        </w:rPr>
        <w:t>20</w:t>
      </w:r>
      <w:r w:rsidR="008373E1">
        <w:rPr>
          <w:b/>
          <w:u w:val="single"/>
        </w:rPr>
        <w:t xml:space="preserve">  </w:t>
      </w:r>
    </w:p>
    <w:p w14:paraId="752F69E2" w14:textId="0C0381F3" w:rsidR="00B36FF9" w:rsidRDefault="00B36FF9" w:rsidP="00B36FF9">
      <w:bookmarkStart w:id="1" w:name="_Hlk509843293"/>
      <w:r>
        <w:t>1:</w:t>
      </w:r>
      <w:r w:rsidR="00260069">
        <w:t>00</w:t>
      </w:r>
      <w:r>
        <w:t xml:space="preserve"> pm – 2:45 pm </w:t>
      </w:r>
      <w:r>
        <w:tab/>
      </w:r>
      <w:r w:rsidRPr="008373E1">
        <w:rPr>
          <w:b/>
        </w:rPr>
        <w:t>Opening General Session</w:t>
      </w:r>
      <w:r>
        <w:t xml:space="preserve"> </w:t>
      </w:r>
      <w:r>
        <w:tab/>
      </w:r>
      <w:r>
        <w:tab/>
      </w:r>
      <w:r>
        <w:tab/>
        <w:t>Studio B</w:t>
      </w:r>
    </w:p>
    <w:p w14:paraId="6B48A05E" w14:textId="1C002111" w:rsidR="00146338" w:rsidRPr="008373E1" w:rsidRDefault="00B36FF9" w:rsidP="00146338">
      <w:pPr>
        <w:rPr>
          <w:sz w:val="20"/>
          <w:szCs w:val="20"/>
        </w:rPr>
      </w:pPr>
      <w:r>
        <w:tab/>
      </w:r>
      <w:r>
        <w:tab/>
      </w:r>
      <w:r>
        <w:tab/>
      </w:r>
      <w:r w:rsidRPr="008373E1">
        <w:rPr>
          <w:sz w:val="20"/>
          <w:szCs w:val="20"/>
        </w:rPr>
        <w:t xml:space="preserve">Welcome 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</w:r>
      <w:r w:rsidR="00453986" w:rsidRPr="005738EB">
        <w:rPr>
          <w:noProof/>
          <w:sz w:val="20"/>
          <w:szCs w:val="20"/>
        </w:rPr>
        <w:t>LeKathryn</w:t>
      </w:r>
      <w:r w:rsidR="00453986">
        <w:rPr>
          <w:sz w:val="20"/>
          <w:szCs w:val="20"/>
        </w:rPr>
        <w:t xml:space="preserve"> Gipson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</w:r>
      <w:r w:rsidR="008373E1">
        <w:rPr>
          <w:sz w:val="20"/>
          <w:szCs w:val="20"/>
        </w:rPr>
        <w:tab/>
      </w:r>
      <w:r w:rsidR="00453986">
        <w:rPr>
          <w:sz w:val="20"/>
          <w:szCs w:val="20"/>
        </w:rPr>
        <w:tab/>
      </w:r>
      <w:r w:rsidRPr="008373E1">
        <w:rPr>
          <w:sz w:val="20"/>
          <w:szCs w:val="20"/>
        </w:rPr>
        <w:t>MLPNA President</w:t>
      </w:r>
    </w:p>
    <w:p w14:paraId="13AB3304" w14:textId="667472EF" w:rsidR="00146338" w:rsidRPr="008373E1" w:rsidRDefault="00146338" w:rsidP="00146338">
      <w:pPr>
        <w:ind w:left="1440" w:firstLine="720"/>
        <w:rPr>
          <w:sz w:val="20"/>
          <w:szCs w:val="20"/>
        </w:rPr>
      </w:pPr>
      <w:r w:rsidRPr="008373E1">
        <w:rPr>
          <w:sz w:val="20"/>
          <w:szCs w:val="20"/>
        </w:rPr>
        <w:t xml:space="preserve">Presentation of the Distinguished Joy of Serving Award 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  <w:t xml:space="preserve">    MLPNA Board </w:t>
      </w:r>
      <w:r w:rsidRPr="008373E1">
        <w:rPr>
          <w:sz w:val="20"/>
          <w:szCs w:val="20"/>
        </w:rPr>
        <w:tab/>
      </w:r>
    </w:p>
    <w:p w14:paraId="29D0E11E" w14:textId="566B732A" w:rsidR="00146338" w:rsidRPr="008373E1" w:rsidRDefault="00146338" w:rsidP="00146338">
      <w:pPr>
        <w:rPr>
          <w:sz w:val="20"/>
          <w:szCs w:val="20"/>
        </w:rPr>
      </w:pP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  <w:t>Presentation of the</w:t>
      </w:r>
      <w:r w:rsidR="007A27FD">
        <w:rPr>
          <w:sz w:val="20"/>
          <w:szCs w:val="20"/>
        </w:rPr>
        <w:t xml:space="preserve"> MLPNA and NALPN </w:t>
      </w:r>
      <w:r w:rsidRPr="008373E1">
        <w:rPr>
          <w:sz w:val="20"/>
          <w:szCs w:val="20"/>
        </w:rPr>
        <w:t>Scholarship</w:t>
      </w:r>
      <w:r w:rsidR="007A27FD">
        <w:rPr>
          <w:sz w:val="20"/>
          <w:szCs w:val="20"/>
        </w:rPr>
        <w:t>s</w:t>
      </w:r>
      <w:r w:rsidRPr="008373E1">
        <w:rPr>
          <w:sz w:val="20"/>
          <w:szCs w:val="20"/>
        </w:rPr>
        <w:tab/>
        <w:t xml:space="preserve">    </w:t>
      </w:r>
      <w:r w:rsidR="007A27FD">
        <w:rPr>
          <w:sz w:val="20"/>
          <w:szCs w:val="20"/>
        </w:rPr>
        <w:tab/>
      </w:r>
      <w:r w:rsidR="007A27FD">
        <w:rPr>
          <w:sz w:val="20"/>
          <w:szCs w:val="20"/>
        </w:rPr>
        <w:tab/>
      </w:r>
      <w:r w:rsidRPr="008373E1">
        <w:rPr>
          <w:sz w:val="20"/>
          <w:szCs w:val="20"/>
        </w:rPr>
        <w:t xml:space="preserve"> MLPNA Board</w:t>
      </w:r>
      <w:r w:rsidRPr="008373E1">
        <w:rPr>
          <w:sz w:val="20"/>
          <w:szCs w:val="20"/>
        </w:rPr>
        <w:tab/>
      </w:r>
    </w:p>
    <w:p w14:paraId="2D741544" w14:textId="732DFDC7" w:rsidR="00453986" w:rsidRDefault="00146338" w:rsidP="00625C61">
      <w:pPr>
        <w:rPr>
          <w:sz w:val="20"/>
          <w:szCs w:val="20"/>
        </w:rPr>
      </w:pPr>
      <w:r w:rsidRPr="008373E1">
        <w:rPr>
          <w:sz w:val="20"/>
          <w:szCs w:val="20"/>
        </w:rPr>
        <w:t xml:space="preserve">1:30 pm – 2:45 </w:t>
      </w:r>
      <w:r w:rsidR="00C73DE0">
        <w:rPr>
          <w:sz w:val="20"/>
          <w:szCs w:val="20"/>
        </w:rPr>
        <w:t>p</w:t>
      </w:r>
      <w:r w:rsidRPr="008373E1">
        <w:rPr>
          <w:sz w:val="20"/>
          <w:szCs w:val="20"/>
        </w:rPr>
        <w:t xml:space="preserve">m </w:t>
      </w:r>
      <w:r w:rsidRPr="008373E1">
        <w:rPr>
          <w:sz w:val="20"/>
          <w:szCs w:val="20"/>
        </w:rPr>
        <w:tab/>
      </w:r>
      <w:r w:rsidRPr="008373E1">
        <w:rPr>
          <w:sz w:val="20"/>
          <w:szCs w:val="20"/>
        </w:rPr>
        <w:tab/>
        <w:t xml:space="preserve">Key Note Address </w:t>
      </w:r>
      <w:r w:rsidR="00453986">
        <w:rPr>
          <w:sz w:val="20"/>
          <w:szCs w:val="20"/>
        </w:rPr>
        <w:tab/>
      </w:r>
      <w:r w:rsidR="00453986">
        <w:rPr>
          <w:sz w:val="20"/>
          <w:szCs w:val="20"/>
        </w:rPr>
        <w:tab/>
      </w:r>
      <w:r w:rsidR="00453986">
        <w:rPr>
          <w:sz w:val="20"/>
          <w:szCs w:val="20"/>
        </w:rPr>
        <w:tab/>
      </w:r>
      <w:r w:rsidR="00453986">
        <w:rPr>
          <w:sz w:val="20"/>
          <w:szCs w:val="20"/>
        </w:rPr>
        <w:tab/>
        <w:t xml:space="preserve"> </w:t>
      </w:r>
    </w:p>
    <w:p w14:paraId="49106729" w14:textId="00764FA4" w:rsidR="007A27FD" w:rsidRDefault="007A27FD" w:rsidP="007A27FD">
      <w:pPr>
        <w:jc w:val="center"/>
        <w:rPr>
          <w:sz w:val="20"/>
          <w:szCs w:val="20"/>
        </w:rPr>
      </w:pPr>
    </w:p>
    <w:bookmarkEnd w:id="1"/>
    <w:p w14:paraId="0CB4CF42" w14:textId="06667548" w:rsidR="00B36FF9" w:rsidRDefault="00453986" w:rsidP="00146338">
      <w:r>
        <w:t>3</w:t>
      </w:r>
      <w:r w:rsidR="00B36FF9">
        <w:t>:00 pm – 3:15 pm Turn in Career Quest Notebooks</w:t>
      </w:r>
      <w:r w:rsidR="007A27FD">
        <w:t xml:space="preserve"> receive an appointment time for job interview   </w:t>
      </w:r>
      <w:r w:rsidR="007A27FD">
        <w:tab/>
      </w:r>
      <w:r w:rsidR="007A27FD">
        <w:tab/>
      </w:r>
      <w:r w:rsidR="007A27FD">
        <w:tab/>
        <w:t xml:space="preserve">      Turn in </w:t>
      </w:r>
      <w:r w:rsidR="00B36FF9">
        <w:t xml:space="preserve">Community </w:t>
      </w:r>
      <w:r w:rsidR="00B36FF9" w:rsidRPr="00B36FF9">
        <w:rPr>
          <w:noProof/>
        </w:rPr>
        <w:t>Service</w:t>
      </w:r>
      <w:r w:rsidR="007A27FD">
        <w:rPr>
          <w:noProof/>
        </w:rPr>
        <w:t xml:space="preserve"> Notebook </w:t>
      </w:r>
      <w:r w:rsidR="007A27FD">
        <w:rPr>
          <w:noProof/>
        </w:rPr>
        <w:tab/>
      </w:r>
      <w:r w:rsidR="007A27FD">
        <w:rPr>
          <w:noProof/>
        </w:rPr>
        <w:tab/>
      </w:r>
      <w:r w:rsidR="007A27FD">
        <w:rPr>
          <w:noProof/>
        </w:rPr>
        <w:tab/>
      </w:r>
      <w:r w:rsidR="007A27FD">
        <w:rPr>
          <w:noProof/>
        </w:rPr>
        <w:tab/>
      </w:r>
      <w:r w:rsidR="007A27FD">
        <w:t xml:space="preserve"> </w:t>
      </w:r>
      <w:r w:rsidR="00B36FF9">
        <w:t>Studio B</w:t>
      </w:r>
      <w:r w:rsidR="007A27FD">
        <w:tab/>
      </w:r>
      <w:r w:rsidR="007A27FD">
        <w:tab/>
      </w:r>
      <w:r w:rsidR="007A27FD">
        <w:tab/>
        <w:t xml:space="preserve">      </w:t>
      </w:r>
      <w:r w:rsidR="007A27FD" w:rsidRPr="007A27FD">
        <w:rPr>
          <w:noProof/>
        </w:rPr>
        <w:t>Re</w:t>
      </w:r>
      <w:r w:rsidR="007A27FD">
        <w:rPr>
          <w:noProof/>
        </w:rPr>
        <w:t>c</w:t>
      </w:r>
      <w:r w:rsidR="00146338" w:rsidRPr="007A27FD">
        <w:rPr>
          <w:noProof/>
        </w:rPr>
        <w:t>eive</w:t>
      </w:r>
      <w:r w:rsidR="00146338">
        <w:t xml:space="preserve"> Appointment Times </w:t>
      </w:r>
      <w:r w:rsidR="00666A31">
        <w:t>for Prepared</w:t>
      </w:r>
      <w:r w:rsidR="00B36FF9">
        <w:t xml:space="preserve"> Speech</w:t>
      </w:r>
      <w:r w:rsidR="00146338">
        <w:t xml:space="preserve"> </w:t>
      </w:r>
      <w:r w:rsidR="00B36FF9">
        <w:t xml:space="preserve"> </w:t>
      </w:r>
    </w:p>
    <w:p w14:paraId="0F7FDB51" w14:textId="7811EC4E" w:rsidR="00B36FF9" w:rsidRPr="008373E1" w:rsidRDefault="00B36FF9" w:rsidP="00B36FF9">
      <w:r w:rsidRPr="008373E1">
        <w:t>3:00 pm – 4:00 pm</w:t>
      </w:r>
      <w:r w:rsidRPr="008373E1">
        <w:tab/>
        <w:t>Diabetes and the Hurst’s Step by Step Approach to NCLEX Review</w:t>
      </w:r>
    </w:p>
    <w:p w14:paraId="2020DF21" w14:textId="0E2B216D" w:rsidR="002B0FEE" w:rsidRDefault="008373E1" w:rsidP="00B36FF9">
      <w:r>
        <w:tab/>
      </w:r>
      <w:r>
        <w:tab/>
      </w:r>
      <w:r>
        <w:tab/>
      </w:r>
      <w:r>
        <w:tab/>
      </w:r>
      <w:r w:rsidR="002B0FEE" w:rsidRPr="008373E1">
        <w:t xml:space="preserve">Leigh Ann Creel, MSN, </w:t>
      </w:r>
      <w:r w:rsidR="00666A31" w:rsidRPr="008373E1">
        <w:t>RN Sales</w:t>
      </w:r>
      <w:r w:rsidR="002B0FEE" w:rsidRPr="008373E1">
        <w:t xml:space="preserve"> Support Specialist </w:t>
      </w:r>
    </w:p>
    <w:p w14:paraId="62B69D12" w14:textId="7D778D3F" w:rsidR="008373E1" w:rsidRDefault="008373E1" w:rsidP="00B36FF9">
      <w:pPr>
        <w:rPr>
          <w:b/>
        </w:rPr>
      </w:pPr>
      <w:r w:rsidRPr="008373E1">
        <w:t>Sponsored by Hurst Review</w:t>
      </w:r>
      <w:r>
        <w:t xml:space="preserve"> </w:t>
      </w:r>
      <w:r w:rsidR="004D39FE">
        <w:t xml:space="preserve">Services </w:t>
      </w:r>
      <w:r>
        <w:tab/>
      </w:r>
      <w:r w:rsidR="00B36FF9" w:rsidRPr="008373E1">
        <w:tab/>
        <w:t xml:space="preserve">              </w:t>
      </w:r>
      <w:r>
        <w:tab/>
      </w:r>
      <w:r>
        <w:tab/>
      </w:r>
      <w:r>
        <w:tab/>
      </w:r>
      <w:r>
        <w:tab/>
      </w:r>
      <w:r>
        <w:tab/>
      </w:r>
      <w:r w:rsidR="00B36FF9" w:rsidRPr="008373E1">
        <w:t>Studio B</w:t>
      </w:r>
    </w:p>
    <w:p w14:paraId="4E7EE71F" w14:textId="77777777" w:rsidR="005738EB" w:rsidRDefault="005738EB" w:rsidP="00B36FF9"/>
    <w:p w14:paraId="355D0EA5" w14:textId="1D784EC7" w:rsidR="005738EB" w:rsidRDefault="005738EB" w:rsidP="005738EB">
      <w:pPr>
        <w:jc w:val="center"/>
      </w:pPr>
      <w:r>
        <w:rPr>
          <w:b/>
          <w:noProof/>
        </w:rPr>
        <w:drawing>
          <wp:inline distT="0" distB="0" distL="0" distR="0" wp14:anchorId="2B72D7A6" wp14:editId="11940901">
            <wp:extent cx="2381464" cy="1463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urst Review logo 2019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464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3F157" w14:textId="77777777" w:rsidR="005738EB" w:rsidRDefault="005738EB" w:rsidP="005738EB">
      <w:r w:rsidRPr="005738EB">
        <w:t xml:space="preserve">4:00 PM – Poster Judging </w:t>
      </w:r>
      <w:proofErr w:type="gramStart"/>
      <w:r w:rsidRPr="005738EB">
        <w:t xml:space="preserve">- </w:t>
      </w:r>
      <w:r>
        <w:t xml:space="preserve"> PN</w:t>
      </w:r>
      <w:proofErr w:type="gramEnd"/>
      <w:r>
        <w:t xml:space="preserve"> Student should </w:t>
      </w:r>
      <w:r w:rsidRPr="005738EB">
        <w:rPr>
          <w:noProof/>
        </w:rPr>
        <w:t>be  stationed</w:t>
      </w:r>
      <w:r>
        <w:t xml:space="preserve"> at the Poster for interview </w:t>
      </w:r>
    </w:p>
    <w:p w14:paraId="75443299" w14:textId="27F3DCA2" w:rsidR="008373E1" w:rsidRDefault="005738EB" w:rsidP="005738EB">
      <w:pPr>
        <w:rPr>
          <w:b/>
        </w:rPr>
      </w:pPr>
      <w:r>
        <w:t xml:space="preserve">5:00 PM – Remove Posters from exhibit </w:t>
      </w:r>
    </w:p>
    <w:p w14:paraId="632C1350" w14:textId="77777777" w:rsidR="00CA7888" w:rsidRDefault="00CA7888" w:rsidP="00B36FF9">
      <w:pPr>
        <w:rPr>
          <w:b/>
        </w:rPr>
      </w:pPr>
    </w:p>
    <w:p w14:paraId="3CFEDA84" w14:textId="77777777" w:rsidR="00CA7888" w:rsidRDefault="00CA7888" w:rsidP="00B36FF9">
      <w:pPr>
        <w:rPr>
          <w:b/>
        </w:rPr>
      </w:pPr>
    </w:p>
    <w:p w14:paraId="6DFA8D6C" w14:textId="1B9754FF" w:rsidR="00B36FF9" w:rsidRDefault="00CA7888" w:rsidP="00B36FF9">
      <w:r>
        <w:rPr>
          <w:b/>
        </w:rPr>
        <w:t>E</w:t>
      </w:r>
      <w:r w:rsidR="00B36FF9" w:rsidRPr="00ED278D">
        <w:rPr>
          <w:b/>
        </w:rPr>
        <w:t>njoy the Mississippi Gulf Coast</w:t>
      </w:r>
      <w:r w:rsidR="00B36FF9">
        <w:rPr>
          <w:b/>
        </w:rPr>
        <w:t xml:space="preserve">. </w:t>
      </w:r>
      <w:r w:rsidR="008373E1">
        <w:rPr>
          <w:b/>
        </w:rPr>
        <w:t xml:space="preserve"> </w:t>
      </w:r>
    </w:p>
    <w:p w14:paraId="7D044042" w14:textId="77777777" w:rsidR="007262CB" w:rsidRDefault="007262CB" w:rsidP="008373E1">
      <w:pPr>
        <w:rPr>
          <w:b/>
        </w:rPr>
      </w:pPr>
    </w:p>
    <w:p w14:paraId="5E9AE53D" w14:textId="4A7EC97B" w:rsidR="008373E1" w:rsidRPr="00BF1E5A" w:rsidRDefault="00B36FF9" w:rsidP="008373E1">
      <w:pPr>
        <w:rPr>
          <w:b/>
          <w:color w:val="7030A0"/>
          <w:sz w:val="20"/>
          <w:szCs w:val="20"/>
        </w:rPr>
      </w:pPr>
      <w:r>
        <w:rPr>
          <w:b/>
        </w:rPr>
        <w:lastRenderedPageBreak/>
        <w:t xml:space="preserve">Thursday, April </w:t>
      </w:r>
      <w:r w:rsidR="00625C61">
        <w:rPr>
          <w:b/>
        </w:rPr>
        <w:t>23</w:t>
      </w:r>
      <w:r>
        <w:rPr>
          <w:b/>
        </w:rPr>
        <w:t xml:space="preserve">, </w:t>
      </w:r>
      <w:r w:rsidR="00666A31">
        <w:rPr>
          <w:b/>
        </w:rPr>
        <w:t>20</w:t>
      </w:r>
      <w:r w:rsidR="00CB0ABF">
        <w:rPr>
          <w:b/>
        </w:rPr>
        <w:t>20</w:t>
      </w:r>
      <w:r w:rsidR="00666A31">
        <w:rPr>
          <w:b/>
        </w:rPr>
        <w:t xml:space="preserve"> </w:t>
      </w:r>
      <w:proofErr w:type="gramStart"/>
      <w:r w:rsidR="00666A31">
        <w:rPr>
          <w:b/>
        </w:rPr>
        <w:tab/>
      </w:r>
      <w:r w:rsidR="00666A31">
        <w:rPr>
          <w:noProof/>
          <w:sz w:val="16"/>
          <w:szCs w:val="16"/>
        </w:rPr>
        <w:t xml:space="preserve"> </w:t>
      </w:r>
      <w:r w:rsidR="00BF1E5A" w:rsidRPr="00BF1E5A">
        <w:rPr>
          <w:b/>
          <w:noProof/>
          <w:sz w:val="20"/>
          <w:szCs w:val="20"/>
        </w:rPr>
        <w:t xml:space="preserve"> </w:t>
      </w:r>
      <w:r w:rsidR="005738EB">
        <w:rPr>
          <w:noProof/>
          <w:sz w:val="20"/>
          <w:szCs w:val="20"/>
        </w:rPr>
        <w:t>Exhibit</w:t>
      </w:r>
      <w:proofErr w:type="gramEnd"/>
      <w:r w:rsidR="005738EB">
        <w:rPr>
          <w:noProof/>
          <w:sz w:val="20"/>
          <w:szCs w:val="20"/>
        </w:rPr>
        <w:t xml:space="preserve"> Day </w:t>
      </w:r>
    </w:p>
    <w:p w14:paraId="55AF707D" w14:textId="189274E7" w:rsidR="00B36FF9" w:rsidRDefault="006161FF" w:rsidP="00B36FF9">
      <w:r>
        <w:t>7</w:t>
      </w:r>
      <w:r w:rsidR="00B36FF9">
        <w:t xml:space="preserve">:30   am – 8:30 am </w:t>
      </w:r>
      <w:r w:rsidR="00B36FF9">
        <w:tab/>
      </w:r>
      <w:r w:rsidR="00B36FF9">
        <w:tab/>
        <w:t xml:space="preserve">Continental Breakfast </w:t>
      </w:r>
      <w:r w:rsidR="00B36FF9">
        <w:tab/>
      </w:r>
      <w:r w:rsidR="00B36FF9">
        <w:tab/>
      </w:r>
      <w:r>
        <w:tab/>
      </w:r>
      <w:r>
        <w:tab/>
      </w:r>
      <w:r>
        <w:tab/>
      </w:r>
      <w:r w:rsidR="00B36FF9">
        <w:t>Studio B</w:t>
      </w:r>
    </w:p>
    <w:p w14:paraId="3BBD0C27" w14:textId="357B7AEE" w:rsidR="001814C7" w:rsidRDefault="00BF1E5A" w:rsidP="00B624DE">
      <w:r>
        <w:tab/>
      </w:r>
      <w:r>
        <w:tab/>
        <w:t xml:space="preserve"> </w:t>
      </w:r>
      <w:r>
        <w:tab/>
      </w:r>
      <w:r w:rsidR="00293185">
        <w:tab/>
      </w:r>
      <w:r w:rsidR="001814C7">
        <w:t xml:space="preserve"> </w:t>
      </w:r>
      <w:r w:rsidR="00666A31">
        <w:t>Students</w:t>
      </w:r>
      <w:r w:rsidR="001814C7">
        <w:t xml:space="preserve"> /Faculty/ </w:t>
      </w:r>
      <w:r w:rsidR="005738EB">
        <w:t xml:space="preserve">Exhibits </w:t>
      </w:r>
      <w:r w:rsidR="001814C7">
        <w:tab/>
      </w:r>
      <w:r w:rsidR="001814C7">
        <w:tab/>
      </w:r>
      <w:r w:rsidR="001814C7">
        <w:tab/>
      </w:r>
    </w:p>
    <w:p w14:paraId="769BB360" w14:textId="5D27D89F" w:rsidR="00146338" w:rsidRDefault="006161FF" w:rsidP="00B36F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</w:pPr>
      <w:r>
        <w:t>8:30 am</w:t>
      </w:r>
      <w:r w:rsidR="00B36FF9">
        <w:t xml:space="preserve"> – 12:00 </w:t>
      </w:r>
      <w:r>
        <w:t xml:space="preserve">pm </w:t>
      </w:r>
      <w:r>
        <w:tab/>
      </w:r>
      <w:r w:rsidR="00B36FF9">
        <w:tab/>
        <w:t xml:space="preserve">Prepared </w:t>
      </w:r>
      <w:r w:rsidR="00666A31">
        <w:t>Speech by</w:t>
      </w:r>
      <w:r w:rsidR="008373E1">
        <w:t xml:space="preserve"> Appointment Times</w:t>
      </w:r>
      <w:r>
        <w:tab/>
      </w:r>
      <w:r w:rsidR="008373E1">
        <w:tab/>
      </w:r>
      <w:r w:rsidR="005738EB">
        <w:tab/>
      </w:r>
      <w:r w:rsidR="00B36FF9">
        <w:t>Ballroom E</w:t>
      </w:r>
    </w:p>
    <w:p w14:paraId="42B748F3" w14:textId="48DA04AD" w:rsidR="00B36FF9" w:rsidRPr="00B36FF9" w:rsidRDefault="00146338" w:rsidP="00050C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rPr>
          <w:b/>
          <w:color w:val="7030A0"/>
          <w:sz w:val="36"/>
          <w:szCs w:val="36"/>
        </w:rPr>
      </w:pPr>
      <w:r>
        <w:t xml:space="preserve">8:30 am – 12:00 </w:t>
      </w:r>
      <w:r w:rsidR="006161FF">
        <w:t xml:space="preserve">pm </w:t>
      </w:r>
      <w:r w:rsidR="006161FF">
        <w:tab/>
      </w:r>
      <w:r w:rsidR="006161FF">
        <w:tab/>
      </w:r>
      <w:r>
        <w:t xml:space="preserve">Career Quest </w:t>
      </w:r>
      <w:r w:rsidR="008373E1">
        <w:t>by Appointment Times</w:t>
      </w:r>
      <w:r>
        <w:tab/>
      </w:r>
      <w:proofErr w:type="spellStart"/>
      <w:r w:rsidR="005738EB">
        <w:t>BoardRoom</w:t>
      </w:r>
      <w:proofErr w:type="spellEnd"/>
      <w:r w:rsidR="005738EB">
        <w:t xml:space="preserve"> next to </w:t>
      </w:r>
      <w:proofErr w:type="gramStart"/>
      <w:r w:rsidR="005738EB">
        <w:t xml:space="preserve">Arcade </w:t>
      </w:r>
      <w:r>
        <w:t xml:space="preserve"> </w:t>
      </w:r>
      <w:r w:rsidR="00B36FF9" w:rsidRPr="00B36FF9">
        <w:rPr>
          <w:noProof/>
        </w:rPr>
        <w:t>8:30</w:t>
      </w:r>
      <w:proofErr w:type="gramEnd"/>
      <w:r w:rsidR="00B36FF9">
        <w:rPr>
          <w:noProof/>
        </w:rPr>
        <w:t xml:space="preserve"> </w:t>
      </w:r>
      <w:r w:rsidR="00B36FF9" w:rsidRPr="00B36FF9">
        <w:rPr>
          <w:noProof/>
        </w:rPr>
        <w:t>am</w:t>
      </w:r>
      <w:r w:rsidR="00B36FF9">
        <w:t xml:space="preserve"> – 9:30 am</w:t>
      </w:r>
      <w:r w:rsidR="00B36FF9">
        <w:tab/>
      </w:r>
      <w:r w:rsidR="00B36FF9">
        <w:tab/>
      </w:r>
      <w:r w:rsidR="00050C51">
        <w:t>Mississippi Board of Nursing</w:t>
      </w:r>
      <w:r w:rsidR="00B36FF9">
        <w:tab/>
      </w:r>
      <w:r w:rsidR="00050C51">
        <w:tab/>
      </w:r>
      <w:r w:rsidR="00050C51">
        <w:tab/>
      </w:r>
      <w:r w:rsidR="00050C51">
        <w:tab/>
      </w:r>
      <w:r w:rsidR="00B36FF9">
        <w:t>Studio B</w:t>
      </w:r>
      <w:r w:rsidR="00B36FF9">
        <w:tab/>
      </w:r>
      <w:r w:rsidR="00B36FF9">
        <w:tab/>
      </w:r>
      <w:r w:rsidR="000D7DD8">
        <w:t xml:space="preserve"> </w:t>
      </w:r>
    </w:p>
    <w:p w14:paraId="6134AC85" w14:textId="4D8FCF60" w:rsidR="006161FF" w:rsidRDefault="006161FF" w:rsidP="006161FF"/>
    <w:p w14:paraId="75C9B8B4" w14:textId="311D7C58" w:rsidR="00050C51" w:rsidRDefault="007262CB" w:rsidP="00050C51">
      <w:r>
        <w:rPr>
          <w:noProof/>
        </w:rPr>
        <w:drawing>
          <wp:anchor distT="0" distB="0" distL="114300" distR="114300" simplePos="0" relativeHeight="251662336" behindDoc="0" locked="0" layoutInCell="1" allowOverlap="1" wp14:anchorId="563866B4" wp14:editId="07437777">
            <wp:simplePos x="0" y="0"/>
            <wp:positionH relativeFrom="margin">
              <wp:posOffset>5699760</wp:posOffset>
            </wp:positionH>
            <wp:positionV relativeFrom="page">
              <wp:posOffset>3208020</wp:posOffset>
            </wp:positionV>
            <wp:extent cx="988159" cy="640080"/>
            <wp:effectExtent l="0" t="0" r="254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AN_logo_MD_rg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159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FF9">
        <w:t xml:space="preserve">9:45 am – 10:45am </w:t>
      </w:r>
      <w:r w:rsidR="00B36FF9">
        <w:tab/>
      </w:r>
      <w:r w:rsidR="00B36FF9">
        <w:tab/>
      </w:r>
      <w:r w:rsidR="00B36FF9">
        <w:rPr>
          <w:b/>
        </w:rPr>
        <w:t>Lab Values Made Easy</w:t>
      </w:r>
      <w:r w:rsidR="00B36FF9">
        <w:rPr>
          <w:b/>
        </w:rPr>
        <w:tab/>
      </w:r>
      <w:r w:rsidR="00B36FF9">
        <w:tab/>
      </w:r>
      <w:r w:rsidR="00B36FF9">
        <w:tab/>
      </w:r>
      <w:r w:rsidR="008373E1">
        <w:tab/>
      </w:r>
      <w:r w:rsidR="008373E1">
        <w:tab/>
      </w:r>
      <w:r w:rsidR="00B36FF9">
        <w:t>Studio B</w:t>
      </w:r>
      <w:r w:rsidR="00B36FF9">
        <w:tab/>
      </w:r>
      <w:r w:rsidR="00B36FF9">
        <w:tab/>
      </w:r>
      <w:r w:rsidR="008373E1">
        <w:tab/>
      </w:r>
      <w:r w:rsidR="008373E1">
        <w:tab/>
      </w:r>
      <w:r w:rsidR="008373E1">
        <w:tab/>
      </w:r>
      <w:r w:rsidR="00B36FF9">
        <w:t>Marci</w:t>
      </w:r>
      <w:r w:rsidR="00050C51">
        <w:t xml:space="preserve">a </w:t>
      </w:r>
      <w:r w:rsidR="00745654">
        <w:t>R</w:t>
      </w:r>
      <w:r w:rsidR="00050C51">
        <w:t xml:space="preserve">ussell </w:t>
      </w:r>
    </w:p>
    <w:p w14:paraId="7EDADF2B" w14:textId="5D3E10F5" w:rsidR="00B36FF9" w:rsidRDefault="00B36FF9" w:rsidP="00B36FF9">
      <w:r>
        <w:t>11:00 am – 12:00 PM</w:t>
      </w:r>
      <w:r>
        <w:tab/>
      </w:r>
      <w:r w:rsidR="006161FF">
        <w:t xml:space="preserve">       </w:t>
      </w:r>
      <w:r>
        <w:rPr>
          <w:b/>
        </w:rPr>
        <w:t xml:space="preserve">Pharmacology </w:t>
      </w:r>
      <w:r w:rsidR="00666A31">
        <w:rPr>
          <w:b/>
        </w:rPr>
        <w:t>Made Insanely</w:t>
      </w:r>
      <w:r w:rsidR="008373E1">
        <w:rPr>
          <w:b/>
        </w:rPr>
        <w:t xml:space="preserve"> </w:t>
      </w:r>
      <w:r>
        <w:rPr>
          <w:b/>
        </w:rPr>
        <w:t>Easy</w:t>
      </w:r>
      <w:r w:rsidR="008373E1">
        <w:rPr>
          <w:b/>
        </w:rPr>
        <w:t xml:space="preserve"> for NCLEX Success!</w:t>
      </w:r>
      <w:r>
        <w:tab/>
        <w:t>Stu</w:t>
      </w:r>
      <w:r w:rsidR="00050C51">
        <w:t>dio B</w:t>
      </w:r>
      <w:r>
        <w:tab/>
      </w:r>
      <w:r>
        <w:tab/>
      </w:r>
      <w:r w:rsidR="008373E1">
        <w:t xml:space="preserve">   </w:t>
      </w:r>
      <w:r w:rsidR="007262CB">
        <w:tab/>
      </w:r>
      <w:r w:rsidR="007262CB">
        <w:tab/>
      </w:r>
      <w:r w:rsidR="007262CB">
        <w:tab/>
      </w:r>
      <w:r w:rsidR="008373E1">
        <w:t xml:space="preserve"> </w:t>
      </w:r>
      <w:r>
        <w:t>Marcia Russell MSN, RN</w:t>
      </w:r>
      <w:r>
        <w:tab/>
        <w:t xml:space="preserve">                                                                                                                     </w:t>
      </w:r>
    </w:p>
    <w:p w14:paraId="490AE9F1" w14:textId="23823E3C" w:rsidR="00BF1E5A" w:rsidRDefault="008200F6" w:rsidP="00BF1E5A">
      <w:pPr>
        <w:rPr>
          <w:b/>
        </w:rPr>
      </w:pPr>
      <w:r>
        <w:t>1</w:t>
      </w:r>
      <w:r w:rsidR="00B36FF9">
        <w:t xml:space="preserve">2:00 pm – 1:30 PM </w:t>
      </w:r>
      <w:r w:rsidR="00B36FF9">
        <w:tab/>
        <w:t xml:space="preserve"> </w:t>
      </w:r>
      <w:r w:rsidR="00B36FF9">
        <w:rPr>
          <w:b/>
        </w:rPr>
        <w:t xml:space="preserve">LUNCH </w:t>
      </w:r>
      <w:bookmarkStart w:id="2" w:name="_Hlk509843777"/>
      <w:r w:rsidR="00BF1E5A">
        <w:rPr>
          <w:b/>
        </w:rPr>
        <w:t xml:space="preserve">– </w:t>
      </w:r>
      <w:r w:rsidR="00666A31">
        <w:rPr>
          <w:b/>
        </w:rPr>
        <w:t>Custom LPN</w:t>
      </w:r>
      <w:r w:rsidR="00BF1E5A">
        <w:rPr>
          <w:b/>
        </w:rPr>
        <w:t xml:space="preserve"> Luncheon</w:t>
      </w:r>
      <w:r w:rsidR="00BF1E5A">
        <w:rPr>
          <w:b/>
        </w:rPr>
        <w:tab/>
      </w:r>
    </w:p>
    <w:p w14:paraId="1B8B4AAE" w14:textId="4C267536" w:rsidR="008200F6" w:rsidRDefault="00BF1E5A" w:rsidP="00BF1E5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Door Prizes/ Giveaways/ </w:t>
      </w:r>
      <w:r w:rsidR="005738EB">
        <w:rPr>
          <w:b/>
        </w:rPr>
        <w:t xml:space="preserve">Price is Right </w:t>
      </w:r>
    </w:p>
    <w:p w14:paraId="7B33568C" w14:textId="4F449E27" w:rsidR="005738EB" w:rsidRDefault="007262CB" w:rsidP="00BF1E5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5738EB">
        <w:rPr>
          <w:b/>
        </w:rPr>
        <w:t xml:space="preserve">Sponsored by HMP Nursing and Bedford Care Centers </w:t>
      </w:r>
    </w:p>
    <w:p w14:paraId="4C3A4AB6" w14:textId="3CD82A8B" w:rsidR="00745654" w:rsidRDefault="008200F6">
      <w:r>
        <w:t xml:space="preserve"> </w:t>
      </w:r>
      <w:r w:rsidR="00B36FF9">
        <w:t xml:space="preserve"> </w:t>
      </w:r>
      <w:r w:rsidR="001814C7">
        <w:t xml:space="preserve">2:00 PM- </w:t>
      </w:r>
      <w:r w:rsidR="00745654">
        <w:t>2</w:t>
      </w:r>
      <w:r w:rsidR="001814C7">
        <w:t>:</w:t>
      </w:r>
      <w:r w:rsidR="00745654">
        <w:t>30</w:t>
      </w:r>
      <w:r w:rsidR="001814C7">
        <w:t xml:space="preserve"> </w:t>
      </w:r>
      <w:r w:rsidR="00666A31">
        <w:t>P</w:t>
      </w:r>
      <w:r w:rsidR="00745654">
        <w:t xml:space="preserve">M </w:t>
      </w:r>
      <w:r w:rsidR="00666A31">
        <w:tab/>
      </w:r>
      <w:r w:rsidR="00745654">
        <w:t xml:space="preserve">Ann </w:t>
      </w:r>
      <w:proofErr w:type="gramStart"/>
      <w:r w:rsidR="00745654">
        <w:t>Brumfield  30</w:t>
      </w:r>
      <w:proofErr w:type="gramEnd"/>
      <w:r w:rsidR="00745654">
        <w:t xml:space="preserve"> Minutes </w:t>
      </w:r>
    </w:p>
    <w:p w14:paraId="17F4CC4F" w14:textId="5D79A04C" w:rsidR="00745654" w:rsidRDefault="00745654">
      <w:r>
        <w:t xml:space="preserve">2:30- </w:t>
      </w:r>
      <w:r w:rsidR="007262CB">
        <w:t xml:space="preserve">2:45 </w:t>
      </w:r>
      <w:proofErr w:type="gramStart"/>
      <w:r w:rsidR="007262CB">
        <w:t xml:space="preserve">PM  </w:t>
      </w:r>
      <w:r w:rsidR="007262CB">
        <w:tab/>
      </w:r>
      <w:proofErr w:type="gramEnd"/>
      <w:r w:rsidR="007262CB">
        <w:tab/>
        <w:t xml:space="preserve">William Carey University </w:t>
      </w:r>
      <w:bookmarkEnd w:id="2"/>
      <w:r w:rsidR="007262CB">
        <w:t xml:space="preserve">     Judy Baker </w:t>
      </w:r>
    </w:p>
    <w:p w14:paraId="1E076E16" w14:textId="43B4E11B" w:rsidR="007262CB" w:rsidRDefault="007262CB">
      <w:r>
        <w:t xml:space="preserve">3:00 pm </w:t>
      </w:r>
      <w:r>
        <w:tab/>
      </w:r>
      <w:r>
        <w:tab/>
        <w:t xml:space="preserve">Awards </w:t>
      </w:r>
    </w:p>
    <w:p w14:paraId="68E399D1" w14:textId="521A1ED6" w:rsidR="00711521" w:rsidRDefault="00745654">
      <w:r>
        <w:t xml:space="preserve">3:30 Closing - Mississippi Color Guard </w:t>
      </w:r>
      <w:r w:rsidR="00711521">
        <w:tab/>
      </w:r>
      <w:r>
        <w:t xml:space="preserve">-Lisa Pearson </w:t>
      </w:r>
      <w:proofErr w:type="gramStart"/>
      <w:r>
        <w:t>-  30</w:t>
      </w:r>
      <w:proofErr w:type="gramEnd"/>
      <w:r>
        <w:t xml:space="preserve"> Minutes </w:t>
      </w:r>
      <w:r w:rsidR="00711521">
        <w:tab/>
      </w:r>
      <w:r w:rsidR="00711521">
        <w:tab/>
      </w:r>
      <w:r w:rsidR="00711521">
        <w:tab/>
      </w:r>
    </w:p>
    <w:sectPr w:rsidR="00711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zY3sjAxtbAwMLZU0lEKTi0uzszPAykwsqgFAHZI6QItAAAA"/>
  </w:docVars>
  <w:rsids>
    <w:rsidRoot w:val="00B36FF9"/>
    <w:rsid w:val="000138E6"/>
    <w:rsid w:val="00023DA0"/>
    <w:rsid w:val="00027D15"/>
    <w:rsid w:val="00050C51"/>
    <w:rsid w:val="00072BEB"/>
    <w:rsid w:val="000A3E16"/>
    <w:rsid w:val="000C5732"/>
    <w:rsid w:val="000D7DD8"/>
    <w:rsid w:val="000F329E"/>
    <w:rsid w:val="001172C7"/>
    <w:rsid w:val="001425CF"/>
    <w:rsid w:val="00146338"/>
    <w:rsid w:val="001500D6"/>
    <w:rsid w:val="00177015"/>
    <w:rsid w:val="001814C7"/>
    <w:rsid w:val="001C0FA1"/>
    <w:rsid w:val="001C24FE"/>
    <w:rsid w:val="002026FF"/>
    <w:rsid w:val="00260069"/>
    <w:rsid w:val="00293185"/>
    <w:rsid w:val="002B0FEE"/>
    <w:rsid w:val="002C31A2"/>
    <w:rsid w:val="002E3AD5"/>
    <w:rsid w:val="003D5C81"/>
    <w:rsid w:val="00413324"/>
    <w:rsid w:val="00453986"/>
    <w:rsid w:val="00463120"/>
    <w:rsid w:val="004D39FE"/>
    <w:rsid w:val="004F1FC0"/>
    <w:rsid w:val="00511189"/>
    <w:rsid w:val="00514A84"/>
    <w:rsid w:val="00542530"/>
    <w:rsid w:val="005738EB"/>
    <w:rsid w:val="00597C0C"/>
    <w:rsid w:val="005A23EC"/>
    <w:rsid w:val="005F0815"/>
    <w:rsid w:val="006161FF"/>
    <w:rsid w:val="00625C61"/>
    <w:rsid w:val="006339B5"/>
    <w:rsid w:val="00666A31"/>
    <w:rsid w:val="00682EA5"/>
    <w:rsid w:val="006E3236"/>
    <w:rsid w:val="00711521"/>
    <w:rsid w:val="00714D72"/>
    <w:rsid w:val="007262CB"/>
    <w:rsid w:val="00733527"/>
    <w:rsid w:val="00745654"/>
    <w:rsid w:val="007A27FD"/>
    <w:rsid w:val="007B164C"/>
    <w:rsid w:val="007F44E1"/>
    <w:rsid w:val="008200F6"/>
    <w:rsid w:val="008373E1"/>
    <w:rsid w:val="00873799"/>
    <w:rsid w:val="00881D9E"/>
    <w:rsid w:val="008C1CB9"/>
    <w:rsid w:val="008C469E"/>
    <w:rsid w:val="00930D23"/>
    <w:rsid w:val="0098159A"/>
    <w:rsid w:val="009B7B8D"/>
    <w:rsid w:val="00A07C0C"/>
    <w:rsid w:val="00A619B1"/>
    <w:rsid w:val="00A96EFA"/>
    <w:rsid w:val="00B36FF9"/>
    <w:rsid w:val="00B624DE"/>
    <w:rsid w:val="00BB07D7"/>
    <w:rsid w:val="00BB1C05"/>
    <w:rsid w:val="00BF1E5A"/>
    <w:rsid w:val="00C73DE0"/>
    <w:rsid w:val="00C9707B"/>
    <w:rsid w:val="00CA35F6"/>
    <w:rsid w:val="00CA7888"/>
    <w:rsid w:val="00CB0ABF"/>
    <w:rsid w:val="00CD1B98"/>
    <w:rsid w:val="00CE784C"/>
    <w:rsid w:val="00D25B6A"/>
    <w:rsid w:val="00D55016"/>
    <w:rsid w:val="00D80226"/>
    <w:rsid w:val="00F8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3F04F"/>
  <w15:chartTrackingRefBased/>
  <w15:docId w15:val="{EFFC06B9-350D-4731-8751-9C51B1FF1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FF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A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A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3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8E176-C094-4070-B71E-4D3AEC03C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hows</dc:creator>
  <cp:keywords/>
  <dc:description/>
  <cp:lastModifiedBy>Linda Shows</cp:lastModifiedBy>
  <cp:revision>10</cp:revision>
  <cp:lastPrinted>2020-02-11T00:15:00Z</cp:lastPrinted>
  <dcterms:created xsi:type="dcterms:W3CDTF">2019-08-08T20:40:00Z</dcterms:created>
  <dcterms:modified xsi:type="dcterms:W3CDTF">2020-02-11T14:34:00Z</dcterms:modified>
</cp:coreProperties>
</file>